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537F54" w14:textId="6DA03BA1" w:rsidR="00C96899" w:rsidRDefault="00C96899" w:rsidP="00FD3D11">
      <w:pPr>
        <w:rPr>
          <w:rFonts w:cstheme="minorHAnsi"/>
          <w:bCs/>
          <w:u w:val="single"/>
        </w:rPr>
      </w:pPr>
      <w:r>
        <w:rPr>
          <w:rFonts w:cstheme="minorHAnsi"/>
          <w:bCs/>
          <w:noProof/>
        </w:rPr>
        <mc:AlternateContent>
          <mc:Choice Requires="wpg">
            <w:drawing>
              <wp:anchor distT="0" distB="0" distL="114300" distR="114300" simplePos="0" relativeHeight="251659264" behindDoc="0" locked="0" layoutInCell="1" allowOverlap="1" wp14:anchorId="371C6F19" wp14:editId="120CE668">
                <wp:simplePos x="0" y="0"/>
                <wp:positionH relativeFrom="column">
                  <wp:posOffset>3228975</wp:posOffset>
                </wp:positionH>
                <wp:positionV relativeFrom="paragraph">
                  <wp:posOffset>0</wp:posOffset>
                </wp:positionV>
                <wp:extent cx="2343150" cy="1047750"/>
                <wp:effectExtent l="0" t="0" r="0" b="0"/>
                <wp:wrapTight wrapText="bothSides">
                  <wp:wrapPolygon edited="0">
                    <wp:start x="527" y="0"/>
                    <wp:lineTo x="0" y="1178"/>
                    <wp:lineTo x="351" y="5105"/>
                    <wp:lineTo x="2283" y="6284"/>
                    <wp:lineTo x="0" y="12175"/>
                    <wp:lineTo x="0" y="19244"/>
                    <wp:lineTo x="702" y="21207"/>
                    <wp:lineTo x="4566" y="21207"/>
                    <wp:lineTo x="4741" y="21207"/>
                    <wp:lineTo x="5620" y="18851"/>
                    <wp:lineTo x="21424" y="18851"/>
                    <wp:lineTo x="21424" y="15709"/>
                    <wp:lineTo x="14224" y="12567"/>
                    <wp:lineTo x="21424" y="6284"/>
                    <wp:lineTo x="21424" y="1964"/>
                    <wp:lineTo x="6322" y="0"/>
                    <wp:lineTo x="527" y="0"/>
                  </wp:wrapPolygon>
                </wp:wrapTight>
                <wp:docPr id="351689259" name="Group 4"/>
                <wp:cNvGraphicFramePr/>
                <a:graphic xmlns:a="http://schemas.openxmlformats.org/drawingml/2006/main">
                  <a:graphicData uri="http://schemas.microsoft.com/office/word/2010/wordprocessingGroup">
                    <wpg:wgp>
                      <wpg:cNvGrpSpPr/>
                      <wpg:grpSpPr>
                        <a:xfrm>
                          <a:off x="0" y="0"/>
                          <a:ext cx="2343150" cy="1047750"/>
                          <a:chOff x="0" y="0"/>
                          <a:chExt cx="2343150" cy="1047750"/>
                        </a:xfrm>
                      </wpg:grpSpPr>
                      <pic:pic xmlns:pic="http://schemas.openxmlformats.org/drawingml/2006/picture">
                        <pic:nvPicPr>
                          <pic:cNvPr id="1582478885" name="Picture 2"/>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561975"/>
                            <a:ext cx="2343150" cy="485775"/>
                          </a:xfrm>
                          <a:prstGeom prst="rect">
                            <a:avLst/>
                          </a:prstGeom>
                          <a:noFill/>
                        </pic:spPr>
                      </pic:pic>
                      <pic:pic xmlns:pic="http://schemas.openxmlformats.org/drawingml/2006/picture">
                        <pic:nvPicPr>
                          <pic:cNvPr id="1805127501" name="Picture 3"/>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28575" y="0"/>
                            <a:ext cx="2314575" cy="464820"/>
                          </a:xfrm>
                          <a:prstGeom prst="rect">
                            <a:avLst/>
                          </a:prstGeom>
                          <a:noFill/>
                        </pic:spPr>
                      </pic:pic>
                    </wpg:wgp>
                  </a:graphicData>
                </a:graphic>
              </wp:anchor>
            </w:drawing>
          </mc:Choice>
          <mc:Fallback>
            <w:pict>
              <v:group w14:anchorId="6A7D1ABF" id="Group 4" o:spid="_x0000_s1026" style="position:absolute;margin-left:254.25pt;margin-top:0;width:184.5pt;height:82.5pt;z-index:251659264" coordsize="23431,104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5619;width:23431;height:4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">
                  <v:imagedata r:id="rId7" o:title=""/>
                </v:shape>
                <v:shape id="Picture 3" o:spid="_x0000_s1028" type="#_x0000_t75" style="position:absolute;left:285;width:23146;height:4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">
                  <v:imagedata r:id="rId8" o:title=""/>
                </v:shape>
                <w10:wrap type="tight"/>
              </v:group>
            </w:pict>
          </mc:Fallback>
        </mc:AlternateContent>
      </w:r>
      <w:r w:rsidRPr="00C96899">
        <w:rPr>
          <w:rFonts w:cstheme="minorHAnsi"/>
          <w:bCs/>
          <w:noProof/>
        </w:rPr>
        <w:drawing>
          <wp:anchor distT="0" distB="0" distL="114300" distR="114300" simplePos="0" relativeHeight="251664896" behindDoc="1" locked="0" layoutInCell="1" allowOverlap="1" wp14:anchorId="1C25B3B3" wp14:editId="71E0276F">
            <wp:simplePos x="0" y="0"/>
            <wp:positionH relativeFrom="column">
              <wp:posOffset>0</wp:posOffset>
            </wp:positionH>
            <wp:positionV relativeFrom="paragraph">
              <wp:posOffset>9525</wp:posOffset>
            </wp:positionV>
            <wp:extent cx="2363470" cy="1053465"/>
            <wp:effectExtent l="0" t="0" r="0" b="0"/>
            <wp:wrapTight wrapText="bothSides">
              <wp:wrapPolygon edited="0">
                <wp:start x="0" y="0"/>
                <wp:lineTo x="0" y="21092"/>
                <wp:lineTo x="21414" y="21092"/>
                <wp:lineTo x="21414" y="0"/>
                <wp:lineTo x="0" y="0"/>
              </wp:wrapPolygon>
            </wp:wrapTight>
            <wp:docPr id="984376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63470" cy="1053465"/>
                    </a:xfrm>
                    <a:prstGeom prst="rect">
                      <a:avLst/>
                    </a:prstGeom>
                    <a:noFill/>
                  </pic:spPr>
                </pic:pic>
              </a:graphicData>
            </a:graphic>
          </wp:anchor>
        </w:drawing>
      </w:r>
      <w:r w:rsidRPr="00C96899">
        <w:rPr>
          <w:rFonts w:cstheme="minorHAnsi"/>
          <w:bCs/>
        </w:rPr>
        <w:t xml:space="preserve">               </w:t>
      </w:r>
    </w:p>
    <w:p w14:paraId="1993E88F" w14:textId="10D1E336" w:rsidR="00C96899" w:rsidRDefault="00C96899" w:rsidP="00FD3D11">
      <w:pPr>
        <w:rPr>
          <w:rFonts w:cstheme="minorHAnsi"/>
          <w:bCs/>
          <w:u w:val="single"/>
        </w:rPr>
      </w:pPr>
    </w:p>
    <w:p w14:paraId="6B083BC5" w14:textId="751AB37C" w:rsidR="00C96899" w:rsidRDefault="00C96899" w:rsidP="00FD3D11">
      <w:pPr>
        <w:rPr>
          <w:rFonts w:cstheme="minorHAnsi"/>
          <w:bCs/>
          <w:u w:val="single"/>
        </w:rPr>
      </w:pPr>
    </w:p>
    <w:p w14:paraId="69ADEEC4" w14:textId="5DC4FB2F" w:rsidR="00C96899" w:rsidRDefault="00C96899" w:rsidP="00FD3D11">
      <w:pPr>
        <w:rPr>
          <w:rFonts w:cstheme="minorHAnsi"/>
          <w:bCs/>
          <w:u w:val="single"/>
        </w:rPr>
      </w:pPr>
    </w:p>
    <w:p w14:paraId="33549CD5" w14:textId="5B1CB324" w:rsidR="00C96899" w:rsidRDefault="00C96899" w:rsidP="00FD3D11">
      <w:pPr>
        <w:rPr>
          <w:rFonts w:cstheme="minorHAnsi"/>
          <w:bCs/>
          <w:u w:val="single"/>
        </w:rPr>
      </w:pPr>
    </w:p>
    <w:p w14:paraId="1B66824B" w14:textId="77777777" w:rsidR="00C96899" w:rsidRDefault="00C96899" w:rsidP="00C96899">
      <w:pPr>
        <w:pStyle w:val="yiv9809736615msonormal"/>
        <w:shd w:val="clear" w:color="auto" w:fill="FFFFFF"/>
        <w:spacing w:before="0" w:beforeAutospacing="0" w:after="0" w:afterAutospacing="0"/>
        <w:rPr>
          <w:rFonts w:ascii="Aptos" w:hAnsi="Aptos"/>
          <w:color w:val="1D2228"/>
          <w:spacing w:val="-5"/>
        </w:rPr>
      </w:pPr>
      <w:r>
        <w:rPr>
          <w:rFonts w:ascii="Arial" w:hAnsi="Arial" w:cs="Arial"/>
          <w:b/>
          <w:bCs/>
          <w:color w:val="1D2228"/>
          <w:spacing w:val="-5"/>
          <w:sz w:val="22"/>
          <w:szCs w:val="22"/>
        </w:rPr>
        <w:t>Call for Papers: RPS Historical Group and University of Wolverhampton (BA Hons Photography) Research Day</w:t>
      </w:r>
    </w:p>
    <w:p w14:paraId="65196C8E" w14:textId="77777777" w:rsidR="00C96899" w:rsidRDefault="00C96899" w:rsidP="00FD3D11">
      <w:pPr>
        <w:rPr>
          <w:rFonts w:cstheme="minorHAnsi"/>
          <w:bCs/>
          <w:u w:val="single"/>
        </w:rPr>
      </w:pPr>
    </w:p>
    <w:p w14:paraId="7661B39F" w14:textId="495C4A69" w:rsidR="00005444" w:rsidRPr="00005444" w:rsidRDefault="00005444" w:rsidP="00005444">
      <w:pPr>
        <w:rPr>
          <w:rFonts w:cstheme="minorHAnsi"/>
          <w:bCs/>
          <w:u w:val="single"/>
        </w:rPr>
      </w:pPr>
      <w:r w:rsidRPr="00005444">
        <w:rPr>
          <w:rFonts w:cstheme="minorHAnsi"/>
          <w:b/>
          <w:bCs/>
          <w:u w:val="single"/>
        </w:rPr>
        <w:t>Research Symposium</w:t>
      </w:r>
      <w:r w:rsidR="00E555BB">
        <w:rPr>
          <w:rFonts w:cstheme="minorHAnsi"/>
          <w:b/>
          <w:bCs/>
          <w:u w:val="single"/>
        </w:rPr>
        <w:t>,</w:t>
      </w:r>
      <w:r w:rsidRPr="00005444">
        <w:rPr>
          <w:rFonts w:cstheme="minorHAnsi"/>
          <w:b/>
          <w:bCs/>
          <w:u w:val="single"/>
        </w:rPr>
        <w:t xml:space="preserve"> 14 March 2026</w:t>
      </w:r>
      <w:r w:rsidRPr="00005444">
        <w:rPr>
          <w:rFonts w:cstheme="minorHAnsi"/>
          <w:bCs/>
          <w:u w:val="single"/>
        </w:rPr>
        <w:br/>
      </w:r>
      <w:r w:rsidRPr="00005444">
        <w:rPr>
          <w:rFonts w:cstheme="minorHAnsi"/>
          <w:b/>
          <w:bCs/>
          <w:u w:val="single"/>
        </w:rPr>
        <w:t>Location:</w:t>
      </w:r>
      <w:r w:rsidRPr="00005444">
        <w:rPr>
          <w:rFonts w:cstheme="minorHAnsi"/>
          <w:bCs/>
          <w:u w:val="single"/>
        </w:rPr>
        <w:t> Wolverhampton School of Art &amp; Online via Zoom</w:t>
      </w:r>
    </w:p>
    <w:p w14:paraId="1D34D413" w14:textId="77777777" w:rsidR="00005444" w:rsidRPr="00005444" w:rsidRDefault="00005444" w:rsidP="00005444">
      <w:pPr>
        <w:rPr>
          <w:rFonts w:cstheme="minorHAnsi"/>
          <w:bCs/>
        </w:rPr>
      </w:pPr>
      <w:r w:rsidRPr="00005444">
        <w:rPr>
          <w:rFonts w:cstheme="minorHAnsi"/>
          <w:bCs/>
        </w:rPr>
        <w:t>The </w:t>
      </w:r>
      <w:r w:rsidRPr="00005444">
        <w:rPr>
          <w:rFonts w:cstheme="minorHAnsi"/>
          <w:b/>
          <w:bCs/>
        </w:rPr>
        <w:t>Royal Photographic Society Historical Group</w:t>
      </w:r>
      <w:r w:rsidRPr="00005444">
        <w:rPr>
          <w:rFonts w:cstheme="minorHAnsi"/>
          <w:bCs/>
        </w:rPr>
        <w:t> and the </w:t>
      </w:r>
      <w:r w:rsidRPr="00005444">
        <w:rPr>
          <w:rFonts w:cstheme="minorHAnsi"/>
          <w:b/>
          <w:bCs/>
        </w:rPr>
        <w:t>Wolverhampton School of Art</w:t>
      </w:r>
      <w:r w:rsidRPr="00005444">
        <w:rPr>
          <w:rFonts w:cstheme="minorHAnsi"/>
          <w:bCs/>
        </w:rPr>
        <w:t> invite proposals for papers for the 2026 Research Symposium. This year’s event continues our commitment to exploring photography’s rich and multifaceted history, while placing it in dialogue with contemporary issues and technological transformations.</w:t>
      </w:r>
    </w:p>
    <w:p w14:paraId="0EB89361" w14:textId="2F9724BB" w:rsidR="00005444" w:rsidRDefault="00005444" w:rsidP="00005444">
      <w:pPr>
        <w:rPr>
          <w:rFonts w:cstheme="minorHAnsi"/>
          <w:bCs/>
        </w:rPr>
      </w:pPr>
      <w:r w:rsidRPr="00005444">
        <w:rPr>
          <w:rFonts w:cstheme="minorHAnsi"/>
          <w:bCs/>
        </w:rPr>
        <w:t>We welcome contributions that examine photography’s historical trajectories alongside its evolving role in today’s cultural, scientific, and technological landscapes. The symposium aims to foster critical conversations that connect past practices with present innovations</w:t>
      </w:r>
      <w:r w:rsidR="00B52CF7">
        <w:rPr>
          <w:rFonts w:cstheme="minorHAnsi"/>
          <w:bCs/>
        </w:rPr>
        <w:t xml:space="preserve">, </w:t>
      </w:r>
      <w:r w:rsidRPr="00005444">
        <w:rPr>
          <w:rFonts w:cstheme="minorHAnsi"/>
          <w:bCs/>
        </w:rPr>
        <w:t>whether through archival research, artistic experimentation, or interdisciplinary inquiry.</w:t>
      </w:r>
    </w:p>
    <w:p w14:paraId="17D08555" w14:textId="77777777" w:rsidR="00E555BB" w:rsidRPr="00E555BB" w:rsidRDefault="00E555BB" w:rsidP="00E555BB">
      <w:pPr>
        <w:rPr>
          <w:rFonts w:cstheme="minorHAnsi"/>
          <w:b/>
          <w:bCs/>
          <w:i/>
          <w:iCs/>
        </w:rPr>
      </w:pPr>
      <w:r w:rsidRPr="00E555BB">
        <w:rPr>
          <w:rFonts w:cstheme="minorHAnsi"/>
          <w:b/>
          <w:bCs/>
          <w:i/>
          <w:iCs/>
        </w:rPr>
        <w:t>Suggested Themes</w:t>
      </w:r>
    </w:p>
    <w:p w14:paraId="3597CA1F" w14:textId="77777777" w:rsidR="00E555BB" w:rsidRPr="00E555BB" w:rsidRDefault="00E555BB" w:rsidP="00E555BB">
      <w:pPr>
        <w:numPr>
          <w:ilvl w:val="0"/>
          <w:numId w:val="1"/>
        </w:numPr>
        <w:rPr>
          <w:rFonts w:cstheme="minorHAnsi"/>
          <w:bCs/>
          <w:i/>
          <w:iCs/>
        </w:rPr>
      </w:pPr>
      <w:r w:rsidRPr="00E555BB">
        <w:rPr>
          <w:rFonts w:cstheme="minorHAnsi"/>
          <w:b/>
          <w:bCs/>
          <w:i/>
          <w:iCs/>
        </w:rPr>
        <w:t>Photography in Flux: Mobility, Migration, and Global Networks</w:t>
      </w:r>
      <w:r w:rsidRPr="00E555BB">
        <w:rPr>
          <w:rFonts w:cstheme="minorHAnsi"/>
          <w:bCs/>
          <w:i/>
          <w:iCs/>
        </w:rPr>
        <w:br/>
        <w:t>Investigating historical movements of photographers and studios, and their resonance with today’s transnational image economies and digital platforms.</w:t>
      </w:r>
    </w:p>
    <w:p w14:paraId="1B31E29A" w14:textId="77777777" w:rsidR="00E555BB" w:rsidRPr="00E555BB" w:rsidRDefault="00E555BB" w:rsidP="00E555BB">
      <w:pPr>
        <w:numPr>
          <w:ilvl w:val="0"/>
          <w:numId w:val="1"/>
        </w:numPr>
        <w:rPr>
          <w:rFonts w:cstheme="minorHAnsi"/>
          <w:bCs/>
          <w:i/>
          <w:iCs/>
        </w:rPr>
      </w:pPr>
      <w:r w:rsidRPr="00E555BB">
        <w:rPr>
          <w:rFonts w:cstheme="minorHAnsi"/>
          <w:b/>
          <w:bCs/>
          <w:i/>
          <w:iCs/>
        </w:rPr>
        <w:t>Art, Process, and Post-Digital Experimentation</w:t>
      </w:r>
      <w:r w:rsidRPr="00E555BB">
        <w:rPr>
          <w:rFonts w:cstheme="minorHAnsi"/>
          <w:bCs/>
          <w:i/>
          <w:iCs/>
        </w:rPr>
        <w:br/>
        <w:t>Exploring intersections between photography and other media, including historical techniques and contemporary digital or AI-driven practices.</w:t>
      </w:r>
    </w:p>
    <w:p w14:paraId="63CEF187" w14:textId="395F349D" w:rsidR="00E555BB" w:rsidRPr="00E555BB" w:rsidRDefault="00E555BB" w:rsidP="00E555BB">
      <w:pPr>
        <w:numPr>
          <w:ilvl w:val="0"/>
          <w:numId w:val="1"/>
        </w:numPr>
        <w:rPr>
          <w:rFonts w:cstheme="minorHAnsi"/>
          <w:bCs/>
          <w:i/>
          <w:iCs/>
        </w:rPr>
      </w:pPr>
      <w:r w:rsidRPr="00E555BB">
        <w:rPr>
          <w:rFonts w:cstheme="minorHAnsi"/>
          <w:b/>
          <w:bCs/>
          <w:i/>
          <w:iCs/>
        </w:rPr>
        <w:t>Memory, Identity, and Representation in the Age of Algorithms</w:t>
      </w:r>
      <w:r w:rsidRPr="00E555BB">
        <w:rPr>
          <w:rFonts w:cstheme="minorHAnsi"/>
          <w:bCs/>
          <w:i/>
          <w:iCs/>
        </w:rPr>
        <w:br/>
        <w:t>From early portraiture to facial recognition and deepfakes</w:t>
      </w:r>
      <w:r>
        <w:rPr>
          <w:rFonts w:cstheme="minorHAnsi"/>
          <w:bCs/>
          <w:i/>
          <w:iCs/>
        </w:rPr>
        <w:t xml:space="preserve">, </w:t>
      </w:r>
      <w:r w:rsidRPr="00E555BB">
        <w:rPr>
          <w:rFonts w:cstheme="minorHAnsi"/>
          <w:bCs/>
          <w:i/>
          <w:iCs/>
        </w:rPr>
        <w:t>how photography continues to shape and challenge notions of self and society.</w:t>
      </w:r>
    </w:p>
    <w:p w14:paraId="1514C21B" w14:textId="11EE4329" w:rsidR="00E555BB" w:rsidRPr="00E555BB" w:rsidRDefault="00E555BB" w:rsidP="00E555BB">
      <w:pPr>
        <w:numPr>
          <w:ilvl w:val="0"/>
          <w:numId w:val="1"/>
        </w:numPr>
        <w:rPr>
          <w:rFonts w:cstheme="minorHAnsi"/>
          <w:bCs/>
          <w:i/>
          <w:iCs/>
        </w:rPr>
      </w:pPr>
      <w:r w:rsidRPr="00E555BB">
        <w:rPr>
          <w:rFonts w:cstheme="minorHAnsi"/>
          <w:b/>
          <w:bCs/>
          <w:i/>
          <w:iCs/>
        </w:rPr>
        <w:t>Imaging the Invisible: Science, Technology, and Visualisation</w:t>
      </w:r>
      <w:r w:rsidRPr="00E555BB">
        <w:rPr>
          <w:rFonts w:cstheme="minorHAnsi"/>
          <w:bCs/>
          <w:i/>
          <w:iCs/>
        </w:rPr>
        <w:br/>
        <w:t>Tracing photography’s role in scientific discovery</w:t>
      </w:r>
      <w:r>
        <w:rPr>
          <w:rFonts w:cstheme="minorHAnsi"/>
          <w:bCs/>
          <w:i/>
          <w:iCs/>
        </w:rPr>
        <w:t xml:space="preserve">, </w:t>
      </w:r>
      <w:r w:rsidRPr="00E555BB">
        <w:rPr>
          <w:rFonts w:cstheme="minorHAnsi"/>
          <w:bCs/>
          <w:i/>
          <w:iCs/>
        </w:rPr>
        <w:t>from radiology and microscopy to satellite imaging and machine vision.</w:t>
      </w:r>
    </w:p>
    <w:p w14:paraId="7105EBF6" w14:textId="6A6B13B8" w:rsidR="00E555BB" w:rsidRPr="00005444" w:rsidRDefault="00E555BB" w:rsidP="00005444">
      <w:pPr>
        <w:numPr>
          <w:ilvl w:val="0"/>
          <w:numId w:val="1"/>
        </w:numPr>
        <w:rPr>
          <w:rFonts w:cstheme="minorHAnsi"/>
          <w:bCs/>
          <w:i/>
          <w:iCs/>
        </w:rPr>
      </w:pPr>
      <w:r w:rsidRPr="00E555BB">
        <w:rPr>
          <w:rFonts w:cstheme="minorHAnsi"/>
          <w:b/>
          <w:bCs/>
          <w:i/>
          <w:iCs/>
        </w:rPr>
        <w:t>Reframing Photographic Heritage</w:t>
      </w:r>
      <w:r w:rsidRPr="00E555BB">
        <w:rPr>
          <w:rFonts w:cstheme="minorHAnsi"/>
          <w:bCs/>
          <w:i/>
          <w:iCs/>
        </w:rPr>
        <w:br/>
        <w:t>New approaches to archives, lost works, and marginalised histories</w:t>
      </w:r>
      <w:r>
        <w:rPr>
          <w:rFonts w:cstheme="minorHAnsi"/>
          <w:bCs/>
          <w:i/>
          <w:iCs/>
        </w:rPr>
        <w:t xml:space="preserve">, </w:t>
      </w:r>
      <w:r w:rsidRPr="00E555BB">
        <w:rPr>
          <w:rFonts w:cstheme="minorHAnsi"/>
          <w:bCs/>
          <w:i/>
          <w:iCs/>
        </w:rPr>
        <w:t>rethinking preservation and access in the digital age.</w:t>
      </w:r>
    </w:p>
    <w:p w14:paraId="0605CD5B" w14:textId="3A9011B3" w:rsidR="00005444" w:rsidRPr="00005444" w:rsidRDefault="00005444" w:rsidP="00005444">
      <w:pPr>
        <w:rPr>
          <w:rFonts w:cstheme="minorHAnsi"/>
        </w:rPr>
      </w:pPr>
      <w:r w:rsidRPr="00005444">
        <w:rPr>
          <w:rFonts w:cstheme="minorHAnsi"/>
        </w:rPr>
        <w:t xml:space="preserve">We welcome proposals from both established and emerging researchers. As in previous years, we aim to reserve </w:t>
      </w:r>
      <w:r w:rsidR="00E555BB">
        <w:rPr>
          <w:rFonts w:cstheme="minorHAnsi"/>
        </w:rPr>
        <w:t>a part</w:t>
      </w:r>
      <w:r w:rsidRPr="00005444">
        <w:rPr>
          <w:rFonts w:cstheme="minorHAnsi"/>
        </w:rPr>
        <w:t xml:space="preserve"> of the programme for </w:t>
      </w:r>
      <w:r w:rsidRPr="00005444">
        <w:rPr>
          <w:rFonts w:cstheme="minorHAnsi"/>
          <w:b/>
          <w:bCs/>
        </w:rPr>
        <w:t>first-time presenters</w:t>
      </w:r>
      <w:r w:rsidRPr="00005444">
        <w:rPr>
          <w:rFonts w:cstheme="minorHAnsi"/>
        </w:rPr>
        <w:t>. Presentations may be 10 or 20 minutes in length and delivered in person or online.</w:t>
      </w:r>
    </w:p>
    <w:p w14:paraId="27A3DEAC" w14:textId="77777777" w:rsidR="00005444" w:rsidRPr="00005444" w:rsidRDefault="00005444" w:rsidP="00005444">
      <w:pPr>
        <w:rPr>
          <w:rFonts w:cstheme="minorHAnsi"/>
        </w:rPr>
      </w:pPr>
      <w:r w:rsidRPr="00005444">
        <w:rPr>
          <w:rFonts w:cstheme="minorHAnsi"/>
        </w:rPr>
        <w:t>Speakers will be invited to submit their papers for consideration in the RPS journal, </w:t>
      </w:r>
      <w:r w:rsidRPr="00005444">
        <w:rPr>
          <w:rFonts w:cstheme="minorHAnsi"/>
          <w:b/>
          <w:bCs/>
        </w:rPr>
        <w:t>The PhotoHistorian</w:t>
      </w:r>
      <w:r w:rsidRPr="00005444">
        <w:rPr>
          <w:rFonts w:cstheme="minorHAnsi"/>
        </w:rPr>
        <w:t>.</w:t>
      </w:r>
    </w:p>
    <w:p w14:paraId="54A23DD0" w14:textId="346F348D" w:rsidR="00005444" w:rsidRPr="00005444" w:rsidRDefault="00005444" w:rsidP="00005444">
      <w:pPr>
        <w:rPr>
          <w:rFonts w:cstheme="minorHAnsi"/>
          <w:b/>
          <w:bCs/>
        </w:rPr>
      </w:pPr>
      <w:r w:rsidRPr="00005444">
        <w:rPr>
          <w:rFonts w:cstheme="minorHAnsi"/>
          <w:b/>
          <w:bCs/>
        </w:rPr>
        <w:lastRenderedPageBreak/>
        <w:t>Submission Deadline</w:t>
      </w:r>
    </w:p>
    <w:p w14:paraId="6F2A407F" w14:textId="55344423" w:rsidR="00005444" w:rsidRPr="00005444" w:rsidRDefault="00005444" w:rsidP="00005444">
      <w:pPr>
        <w:rPr>
          <w:rFonts w:cstheme="minorHAnsi"/>
        </w:rPr>
      </w:pPr>
      <w:r w:rsidRPr="00005444">
        <w:rPr>
          <w:rFonts w:cstheme="minorHAnsi"/>
        </w:rPr>
        <w:t>Please send your proposal (title, abstract of up to 250 words, and preferred presentation length) to </w:t>
      </w:r>
      <w:r w:rsidRPr="00005444">
        <w:rPr>
          <w:rFonts w:cstheme="minorHAnsi"/>
          <w:b/>
          <w:bCs/>
        </w:rPr>
        <w:t>Janine Freeston</w:t>
      </w:r>
      <w:r w:rsidRPr="00005444">
        <w:rPr>
          <w:rFonts w:cstheme="minorHAnsi"/>
        </w:rPr>
        <w:t xml:space="preserve"> at </w:t>
      </w:r>
      <w:hyperlink r:id="rId10" w:history="1">
        <w:r w:rsidR="00B52CF7" w:rsidRPr="00005444">
          <w:rPr>
            <w:rStyle w:val="Hyperlink"/>
            <w:rFonts w:cstheme="minorHAnsi"/>
          </w:rPr>
          <w:t>historicalresearch@rps.org</w:t>
        </w:r>
      </w:hyperlink>
      <w:r w:rsidR="00B52CF7">
        <w:rPr>
          <w:rFonts w:cstheme="minorHAnsi"/>
        </w:rPr>
        <w:t xml:space="preserve"> and </w:t>
      </w:r>
      <w:r w:rsidR="00B52CF7" w:rsidRPr="00B52CF7">
        <w:rPr>
          <w:rFonts w:cstheme="minorHAnsi"/>
          <w:b/>
          <w:bCs/>
        </w:rPr>
        <w:t>Dr Euripides Altintzoglou</w:t>
      </w:r>
      <w:r w:rsidR="00B52CF7">
        <w:rPr>
          <w:rFonts w:cstheme="minorHAnsi"/>
        </w:rPr>
        <w:t xml:space="preserve"> at </w:t>
      </w:r>
      <w:hyperlink r:id="rId11" w:history="1">
        <w:r w:rsidR="00B52CF7" w:rsidRPr="007244DA">
          <w:rPr>
            <w:rStyle w:val="Hyperlink"/>
            <w:rFonts w:cstheme="minorHAnsi"/>
          </w:rPr>
          <w:t>E.Altintzoglou@wlv.ac.uk</w:t>
        </w:r>
      </w:hyperlink>
      <w:r w:rsidR="00B52CF7">
        <w:rPr>
          <w:rFonts w:cstheme="minorHAnsi"/>
        </w:rPr>
        <w:t xml:space="preserve"> </w:t>
      </w:r>
      <w:r w:rsidRPr="00005444">
        <w:rPr>
          <w:rFonts w:cstheme="minorHAnsi"/>
        </w:rPr>
        <w:t>by </w:t>
      </w:r>
      <w:r w:rsidR="00B52CF7" w:rsidRPr="00B52CF7">
        <w:rPr>
          <w:rFonts w:cstheme="minorHAnsi"/>
          <w:b/>
          <w:bCs/>
        </w:rPr>
        <w:t>1</w:t>
      </w:r>
      <w:r w:rsidRPr="00005444">
        <w:rPr>
          <w:rFonts w:cstheme="minorHAnsi"/>
          <w:b/>
          <w:bCs/>
        </w:rPr>
        <w:t xml:space="preserve">2 </w:t>
      </w:r>
      <w:r w:rsidR="00B52CF7">
        <w:rPr>
          <w:rFonts w:cstheme="minorHAnsi"/>
          <w:b/>
          <w:bCs/>
        </w:rPr>
        <w:t>January</w:t>
      </w:r>
      <w:r w:rsidRPr="00005444">
        <w:rPr>
          <w:rFonts w:cstheme="minorHAnsi"/>
          <w:b/>
          <w:bCs/>
        </w:rPr>
        <w:t xml:space="preserve"> 2026</w:t>
      </w:r>
      <w:r w:rsidRPr="00005444">
        <w:rPr>
          <w:rFonts w:cstheme="minorHAnsi"/>
        </w:rPr>
        <w:t>.</w:t>
      </w:r>
    </w:p>
    <w:p w14:paraId="42F927E5" w14:textId="77777777" w:rsidR="00005444" w:rsidRPr="00005444" w:rsidRDefault="00005444" w:rsidP="00005444">
      <w:pPr>
        <w:rPr>
          <w:rFonts w:cstheme="minorHAnsi"/>
        </w:rPr>
      </w:pPr>
      <w:r w:rsidRPr="00005444">
        <w:rPr>
          <w:rFonts w:cstheme="minorHAnsi"/>
        </w:rPr>
        <w:t>We look forward to receiving your proposals and to another inspiring day of photographic research and exchange.</w:t>
      </w:r>
    </w:p>
    <w:p w14:paraId="67550AA0" w14:textId="4403DAB1" w:rsidR="00200798" w:rsidRPr="00CD15AE" w:rsidRDefault="00200798">
      <w:pPr>
        <w:rPr>
          <w:rFonts w:cstheme="minorHAnsi"/>
        </w:rPr>
      </w:pPr>
      <w:r w:rsidRPr="00CD15AE">
        <w:rPr>
          <w:rFonts w:cstheme="minorHAnsi"/>
        </w:rPr>
        <w:t>Thank</w:t>
      </w:r>
      <w:r w:rsidR="00BD4ADA" w:rsidRPr="00CD15AE">
        <w:rPr>
          <w:rFonts w:cstheme="minorHAnsi"/>
        </w:rPr>
        <w:t xml:space="preserve"> you</w:t>
      </w:r>
      <w:r w:rsidR="00E555BB">
        <w:rPr>
          <w:rFonts w:cstheme="minorHAnsi"/>
        </w:rPr>
        <w:t>,</w:t>
      </w:r>
    </w:p>
    <w:p w14:paraId="79BD919E" w14:textId="66B075C3" w:rsidR="00BD4ADA" w:rsidRDefault="00BD4ADA" w:rsidP="00BD4ADA">
      <w:pPr>
        <w:spacing w:after="0"/>
        <w:rPr>
          <w:rFonts w:cstheme="minorHAnsi"/>
        </w:rPr>
      </w:pPr>
      <w:r w:rsidRPr="00CD15AE">
        <w:rPr>
          <w:rFonts w:cstheme="minorHAnsi"/>
        </w:rPr>
        <w:t>Janine Freeston ARP</w:t>
      </w:r>
      <w:r w:rsidR="00C96899">
        <w:rPr>
          <w:rFonts w:cstheme="minorHAnsi"/>
        </w:rPr>
        <w:t>S</w:t>
      </w:r>
    </w:p>
    <w:p w14:paraId="6A957167" w14:textId="0D1FD451" w:rsidR="00E555BB" w:rsidRPr="00E555BB" w:rsidRDefault="00E555BB" w:rsidP="00E555BB">
      <w:pPr>
        <w:pStyle w:val="yiv4177421751msonormal"/>
        <w:shd w:val="clear" w:color="auto" w:fill="FFFFFF"/>
        <w:spacing w:before="0" w:beforeAutospacing="0" w:after="0" w:afterAutospacing="0"/>
        <w:rPr>
          <w:rFonts w:asciiTheme="minorHAnsi" w:hAnsiTheme="minorHAnsi" w:cstheme="minorHAnsi"/>
          <w:sz w:val="22"/>
          <w:szCs w:val="22"/>
        </w:rPr>
      </w:pPr>
      <w:r w:rsidRPr="00E555BB">
        <w:rPr>
          <w:rFonts w:asciiTheme="minorHAnsi" w:hAnsiTheme="minorHAnsi" w:cstheme="minorHAnsi"/>
          <w:sz w:val="22"/>
          <w:szCs w:val="22"/>
        </w:rPr>
        <w:t>Dr Euripides Altintzoglou FHEA</w:t>
      </w:r>
    </w:p>
    <w:p w14:paraId="6C2A3DF2" w14:textId="77777777" w:rsidR="00E555BB" w:rsidRPr="00E555BB" w:rsidRDefault="00E555BB" w:rsidP="00C96899">
      <w:pPr>
        <w:pStyle w:val="yiv4177421751msonormal"/>
        <w:shd w:val="clear" w:color="auto" w:fill="FFFFFF"/>
        <w:spacing w:before="0" w:beforeAutospacing="0" w:after="240" w:afterAutospacing="0"/>
      </w:pPr>
    </w:p>
    <w:p w14:paraId="6AA944A3" w14:textId="4096FB75" w:rsidR="00C96899" w:rsidRPr="00CD15AE" w:rsidRDefault="00C96899" w:rsidP="00BD4ADA">
      <w:pPr>
        <w:spacing w:after="0"/>
        <w:rPr>
          <w:rFonts w:cstheme="minorHAnsi"/>
        </w:rPr>
      </w:pPr>
    </w:p>
    <w:p w14:paraId="3891CF04" w14:textId="77777777" w:rsidR="00641C2A" w:rsidRDefault="00641C2A"/>
    <w:p w14:paraId="4CBF8FE4" w14:textId="3913876E" w:rsidR="00DB1509" w:rsidRDefault="00502201">
      <w:r>
        <w:t xml:space="preserve"> </w:t>
      </w:r>
    </w:p>
    <w:sectPr w:rsidR="00DB15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396CBF"/>
    <w:multiLevelType w:val="multilevel"/>
    <w:tmpl w:val="6B2E3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08182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1MDEwMjExNzIyNjFT0lEKTi0uzszPAykwrgUAPCCD+SwAAAA="/>
  </w:docVars>
  <w:rsids>
    <w:rsidRoot w:val="00DB1509"/>
    <w:rsid w:val="00005444"/>
    <w:rsid w:val="00056417"/>
    <w:rsid w:val="000A57AA"/>
    <w:rsid w:val="000E6BE6"/>
    <w:rsid w:val="00200798"/>
    <w:rsid w:val="002E0213"/>
    <w:rsid w:val="003C2EE0"/>
    <w:rsid w:val="003E3B96"/>
    <w:rsid w:val="0046510A"/>
    <w:rsid w:val="0048343D"/>
    <w:rsid w:val="004B5DD1"/>
    <w:rsid w:val="004C6A8D"/>
    <w:rsid w:val="004D35E0"/>
    <w:rsid w:val="005001BF"/>
    <w:rsid w:val="00502201"/>
    <w:rsid w:val="00576D48"/>
    <w:rsid w:val="005C6B8C"/>
    <w:rsid w:val="006019F0"/>
    <w:rsid w:val="00606F05"/>
    <w:rsid w:val="006205DB"/>
    <w:rsid w:val="00641C2A"/>
    <w:rsid w:val="0066286E"/>
    <w:rsid w:val="00676D3D"/>
    <w:rsid w:val="006C5712"/>
    <w:rsid w:val="006E7388"/>
    <w:rsid w:val="007724D3"/>
    <w:rsid w:val="007767AF"/>
    <w:rsid w:val="0083263E"/>
    <w:rsid w:val="00847F04"/>
    <w:rsid w:val="008816AC"/>
    <w:rsid w:val="009040E3"/>
    <w:rsid w:val="009C39E9"/>
    <w:rsid w:val="00A02DAB"/>
    <w:rsid w:val="00AA1C10"/>
    <w:rsid w:val="00AB69A9"/>
    <w:rsid w:val="00AD23A6"/>
    <w:rsid w:val="00B51CA1"/>
    <w:rsid w:val="00B52CF7"/>
    <w:rsid w:val="00B707B0"/>
    <w:rsid w:val="00B72EDF"/>
    <w:rsid w:val="00BD4ADA"/>
    <w:rsid w:val="00BF4935"/>
    <w:rsid w:val="00C013AD"/>
    <w:rsid w:val="00C96899"/>
    <w:rsid w:val="00CA2C91"/>
    <w:rsid w:val="00CD15AE"/>
    <w:rsid w:val="00D16E94"/>
    <w:rsid w:val="00DB1509"/>
    <w:rsid w:val="00DB75B9"/>
    <w:rsid w:val="00E15EB5"/>
    <w:rsid w:val="00E32414"/>
    <w:rsid w:val="00E555BB"/>
    <w:rsid w:val="00E87EB2"/>
    <w:rsid w:val="00F04446"/>
    <w:rsid w:val="00F85D0F"/>
    <w:rsid w:val="00FD3D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EC1B9"/>
  <w15:docId w15:val="{82C6E718-379E-44BE-BF82-98F426AA6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5DD1"/>
    <w:rPr>
      <w:color w:val="0563C1" w:themeColor="hyperlink"/>
      <w:u w:val="single"/>
    </w:rPr>
  </w:style>
  <w:style w:type="paragraph" w:customStyle="1" w:styleId="yiv4177421751msonormal">
    <w:name w:val="yiv4177421751msonormal"/>
    <w:basedOn w:val="Normal"/>
    <w:rsid w:val="00C9689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yiv9809736615msonormal">
    <w:name w:val="yiv9809736615msonormal"/>
    <w:basedOn w:val="Normal"/>
    <w:rsid w:val="00C9689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B52CF7"/>
    <w:rPr>
      <w:color w:val="605E5C"/>
      <w:shd w:val="clear" w:color="auto" w:fill="E1DFDD"/>
    </w:rPr>
  </w:style>
  <w:style w:type="character" w:styleId="FollowedHyperlink">
    <w:name w:val="FollowedHyperlink"/>
    <w:basedOn w:val="DefaultParagraphFont"/>
    <w:uiPriority w:val="99"/>
    <w:semiHidden/>
    <w:unhideWhenUsed/>
    <w:rsid w:val="00E555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925903">
      <w:bodyDiv w:val="1"/>
      <w:marLeft w:val="0"/>
      <w:marRight w:val="0"/>
      <w:marTop w:val="0"/>
      <w:marBottom w:val="0"/>
      <w:divBdr>
        <w:top w:val="none" w:sz="0" w:space="0" w:color="auto"/>
        <w:left w:val="none" w:sz="0" w:space="0" w:color="auto"/>
        <w:bottom w:val="none" w:sz="0" w:space="0" w:color="auto"/>
        <w:right w:val="none" w:sz="0" w:space="0" w:color="auto"/>
      </w:divBdr>
    </w:div>
    <w:div w:id="469790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mailto:E.Altintzoglou@wlv.ac.uk" TargetMode="External"/><Relationship Id="rId5" Type="http://schemas.openxmlformats.org/officeDocument/2006/relationships/image" Target="media/image1.png"/><Relationship Id="rId10" Type="http://schemas.openxmlformats.org/officeDocument/2006/relationships/hyperlink" Target="mailto:historicalresearch@rps.org"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340</Words>
  <Characters>2406</Characters>
  <Application>Microsoft Office Word</Application>
  <DocSecurity>0</DocSecurity>
  <Lines>66</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ff Blackwell</dc:creator>
  <cp:lastModifiedBy>Euripides Altintzoglou</cp:lastModifiedBy>
  <cp:revision>7</cp:revision>
  <cp:lastPrinted>2021-09-12T10:01:00Z</cp:lastPrinted>
  <dcterms:created xsi:type="dcterms:W3CDTF">2025-09-29T11:51:00Z</dcterms:created>
  <dcterms:modified xsi:type="dcterms:W3CDTF">2026-01-23T16:14:00Z</dcterms:modified>
</cp:coreProperties>
</file>